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6 –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0 –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77 – 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161 –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75 – 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1 –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 (23.0 –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 (22.6 – 2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diagnosi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2 –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1 –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pper_gi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perianal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7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_active_symptom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um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37.0 – 4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 (35.0 – 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p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 –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 –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emoglob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36 – 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125 – 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_cell_coun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 (4.57 – 5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9 (4.15 – 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cell_coun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0 (5.60 – 8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0 (5.90 – 9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3.20 – 5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5 (3.50 – 6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cyte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 (1.22 –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 (1.29 – 2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cyte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45 – 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40 –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osin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 – 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5 – 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2 –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 –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elet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244 – 3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266 – 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0 (3.70 –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0 (3.60 –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2 – 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 –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00 (139.00 – 14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0 (138.00 – 14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ssium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10 – 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10 – 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protect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55 – 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38 – 3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steroid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b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s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z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mp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9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if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d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7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vedo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ust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1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tof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1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mt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8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ciclospori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8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filgo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9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up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 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6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ris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8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_duration_week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78 – 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55 – 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_year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7 (2,012 – 2,0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8 (2,005 – 2,0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tigue_outcom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_group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B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cd_loc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cd_behaviou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c_extent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c_severity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_sta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1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-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Wilcoxon rank sum test; 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4:00:57Z</dcterms:created>
  <dcterms:modified xsi:type="dcterms:W3CDTF">2025-06-11T14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